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7B08E" w14:textId="77777777" w:rsidR="004B7A92" w:rsidRDefault="004B7A92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</w:p>
    <w:p w14:paraId="455D1386" w14:textId="491A2410" w:rsidR="005772F0" w:rsidRPr="004B7A92" w:rsidRDefault="005772F0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bookmarkStart w:id="0" w:name="_Hlk24708576"/>
      <w:bookmarkEnd w:id="0"/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0</w:t>
      </w:r>
      <w:r w:rsid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</w:t>
      </w:r>
      <w:r w:rsidR="00C2159E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</w:t>
      </w: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. év nyertese: </w:t>
      </w:r>
      <w:r w:rsidR="005821D3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Nagy Balázs</w:t>
      </w:r>
    </w:p>
    <w:p w14:paraId="1EC2D0A7" w14:textId="77777777" w:rsidR="005772F0" w:rsidRPr="004B7A92" w:rsidRDefault="005772F0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Gratulálunk!</w:t>
      </w:r>
    </w:p>
    <w:p w14:paraId="3BCB8068" w14:textId="7E0802A2" w:rsidR="005772F0" w:rsidRPr="004B7A92" w:rsidRDefault="005772F0" w:rsidP="00733E7D">
      <w:pPr>
        <w:autoSpaceDE w:val="0"/>
        <w:autoSpaceDN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Nyereménye: </w:t>
      </w:r>
      <w:r w:rsidR="00733E7D" w:rsidRP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1 db </w:t>
      </w:r>
      <w:r w:rsidR="00613906" w:rsidRPr="00613906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családi (2 felnőtt és 2 gyerek részére) fürdőbelépő a körmendi MJUS Resort &amp; Thermal Parkba</w:t>
      </w:r>
    </w:p>
    <w:p w14:paraId="0909F206" w14:textId="77777777" w:rsidR="005772F0" w:rsidRPr="004B7A92" w:rsidRDefault="005772F0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Nyereményéről postán értesítjük ki.</w:t>
      </w:r>
    </w:p>
    <w:p w14:paraId="5D96744B" w14:textId="77777777" w:rsidR="00B02515" w:rsidRPr="004B7A92" w:rsidRDefault="00CE4C59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eastAsia="hu-HU"/>
        </w:rPr>
        <w:drawing>
          <wp:anchor distT="0" distB="0" distL="114300" distR="114300" simplePos="0" relativeHeight="251658240" behindDoc="1" locked="0" layoutInCell="1" allowOverlap="1" wp14:anchorId="189CB789" wp14:editId="4F39C72E">
            <wp:simplePos x="0" y="0"/>
            <wp:positionH relativeFrom="margin">
              <wp:posOffset>5364480</wp:posOffset>
            </wp:positionH>
            <wp:positionV relativeFrom="paragraph">
              <wp:posOffset>210820</wp:posOffset>
            </wp:positionV>
            <wp:extent cx="3987336" cy="2393950"/>
            <wp:effectExtent l="0" t="0" r="0" b="635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culatieskommunikacios_kezikonyv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336" cy="239395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85036" w14:textId="74DC3E32" w:rsidR="005772F0" w:rsidRPr="004B7A92" w:rsidRDefault="005772F0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Zmagovalec leta 20</w:t>
      </w:r>
      <w:r w:rsid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</w:t>
      </w:r>
      <w:r w:rsidR="005821D3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</w:t>
      </w: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 je </w:t>
      </w:r>
      <w:r w:rsidR="005821D3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Balázs </w:t>
      </w:r>
      <w:r w:rsidR="00526466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Nagy</w:t>
      </w:r>
    </w:p>
    <w:p w14:paraId="242A2832" w14:textId="77777777" w:rsidR="005772F0" w:rsidRPr="004B7A92" w:rsidRDefault="005772F0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Čestitamo!</w:t>
      </w:r>
    </w:p>
    <w:p w14:paraId="584FDB50" w14:textId="77777777" w:rsidR="00613906" w:rsidRDefault="005772F0" w:rsidP="00613906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Nagrada </w:t>
      </w:r>
      <w:r w:rsidR="0072514E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je </w:t>
      </w:r>
      <w:r w:rsidR="0072514E" w:rsidRPr="0072514E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1 kom </w:t>
      </w:r>
      <w:r w:rsidR="00613906" w:rsidRPr="00613906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družinskih (za 2 odrasla in 2 otroka) </w:t>
      </w:r>
    </w:p>
    <w:p w14:paraId="34AFA3B8" w14:textId="2F4A8151" w:rsidR="005772F0" w:rsidRPr="004B7A92" w:rsidRDefault="00613906" w:rsidP="00613906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613906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vstopnic v hotelu MJUS World Resort (Körmend)</w:t>
      </w:r>
      <w:r w:rsidR="005772F0"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.</w:t>
      </w:r>
    </w:p>
    <w:p w14:paraId="51289260" w14:textId="77777777" w:rsidR="005772F0" w:rsidRPr="004B7A92" w:rsidRDefault="005772F0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O nagradi bomo poslali sporočilo po pošti. </w:t>
      </w:r>
    </w:p>
    <w:p w14:paraId="1C84401F" w14:textId="77777777" w:rsidR="005772F0" w:rsidRDefault="005772F0">
      <w:pPr>
        <w:rPr>
          <w:b/>
          <w:bCs/>
          <w:sz w:val="32"/>
          <w:szCs w:val="32"/>
          <w:lang w:val="sl-SI"/>
        </w:rPr>
      </w:pPr>
    </w:p>
    <w:sectPr w:rsidR="005772F0" w:rsidSect="004B7A9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DWwsLQwNbYwNDFX0lEKTi0uzszPAykwrAUAH5qjviwAAAA="/>
  </w:docVars>
  <w:rsids>
    <w:rsidRoot w:val="005772F0"/>
    <w:rsid w:val="002026A7"/>
    <w:rsid w:val="0041248E"/>
    <w:rsid w:val="004B7A92"/>
    <w:rsid w:val="00526466"/>
    <w:rsid w:val="005772F0"/>
    <w:rsid w:val="005821D3"/>
    <w:rsid w:val="006011A7"/>
    <w:rsid w:val="00613906"/>
    <w:rsid w:val="006F3033"/>
    <w:rsid w:val="0072514E"/>
    <w:rsid w:val="00733E7D"/>
    <w:rsid w:val="00C2159E"/>
    <w:rsid w:val="00C45A9D"/>
    <w:rsid w:val="00CC5946"/>
    <w:rsid w:val="00CE4C59"/>
    <w:rsid w:val="00E67A4F"/>
    <w:rsid w:val="00F55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BA2A1"/>
  <w15:chartTrackingRefBased/>
  <w15:docId w15:val="{34E419A3-53C6-44F8-9AF4-ECA7E08D1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5yl5">
    <w:name w:val="_5yl5"/>
    <w:basedOn w:val="Bekezdsalapbettpusa"/>
    <w:rsid w:val="00733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71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anda Harmat Császár</dc:creator>
  <cp:keywords/>
  <dc:description/>
  <cp:lastModifiedBy>Bálint Anita</cp:lastModifiedBy>
  <cp:revision>5</cp:revision>
  <dcterms:created xsi:type="dcterms:W3CDTF">2022-11-30T13:28:00Z</dcterms:created>
  <dcterms:modified xsi:type="dcterms:W3CDTF">2022-11-30T13:29:00Z</dcterms:modified>
</cp:coreProperties>
</file>